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238EA" w:rsidP="009344FF">
      <w:r w:rsidRPr="001238EA">
        <w:t xml:space="preserve">My suggestion </w:t>
      </w:r>
      <w:r w:rsidR="00525BDE" w:rsidRPr="001238EA">
        <w:t>concerns</w:t>
      </w:r>
      <w:r w:rsidRPr="001238EA">
        <w:t xml:space="preserve"> a minute change in the title of an article "Effects of Seed Priming with Ginger (</w:t>
      </w:r>
      <w:proofErr w:type="spellStart"/>
      <w:r w:rsidRPr="007C27C3">
        <w:rPr>
          <w:i/>
        </w:rPr>
        <w:t>Zingiber</w:t>
      </w:r>
      <w:proofErr w:type="spellEnd"/>
      <w:r w:rsidRPr="007C27C3">
        <w:rPr>
          <w:i/>
        </w:rPr>
        <w:t xml:space="preserve"> </w:t>
      </w:r>
      <w:proofErr w:type="spellStart"/>
      <w:r w:rsidRPr="007C27C3">
        <w:rPr>
          <w:i/>
        </w:rPr>
        <w:t>officinale</w:t>
      </w:r>
      <w:proofErr w:type="spellEnd"/>
      <w:r w:rsidRPr="001238EA">
        <w:t>) and Neem (</w:t>
      </w:r>
      <w:proofErr w:type="spellStart"/>
      <w:r w:rsidRPr="007C27C3">
        <w:rPr>
          <w:i/>
        </w:rPr>
        <w:t>Azadirachta</w:t>
      </w:r>
      <w:proofErr w:type="spellEnd"/>
      <w:r w:rsidRPr="007C27C3">
        <w:rPr>
          <w:i/>
        </w:rPr>
        <w:t xml:space="preserve"> </w:t>
      </w:r>
      <w:proofErr w:type="spellStart"/>
      <w:r w:rsidRPr="007C27C3">
        <w:rPr>
          <w:i/>
        </w:rPr>
        <w:t>indica</w:t>
      </w:r>
      <w:proofErr w:type="spellEnd"/>
      <w:r w:rsidRPr="001238EA">
        <w:t>) Extracts on Germination, Germination Kinetics, and Moisture Retention of Bambara Groundnut (</w:t>
      </w:r>
      <w:r w:rsidRPr="007C27C3">
        <w:rPr>
          <w:i/>
        </w:rPr>
        <w:t xml:space="preserve">Vigna </w:t>
      </w:r>
      <w:proofErr w:type="spellStart"/>
      <w:r w:rsidRPr="007C27C3">
        <w:rPr>
          <w:i/>
        </w:rPr>
        <w:t>subterranea</w:t>
      </w:r>
      <w:proofErr w:type="spellEnd"/>
      <w:r w:rsidRPr="001238EA">
        <w:t xml:space="preserve">) Under Water Stress Conditions". Because is rather long I suggest to </w:t>
      </w:r>
      <w:r w:rsidR="00F47FC5" w:rsidRPr="001238EA">
        <w:t>omit</w:t>
      </w:r>
      <w:r w:rsidRPr="001238EA">
        <w:t xml:space="preserve"> the word germination which, in fact, is repeated in the phrase germination kinetics. I think that will be more readable. Apart of that, everything is correc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1079B" w:rsidRPr="0081079B" w:rsidRDefault="0081079B" w:rsidP="009344FF">
      <w:bookmarkStart w:id="0" w:name="_GoBack"/>
      <w:proofErr w:type="spellStart"/>
      <w:r w:rsidRPr="0081079B">
        <w:t>Dr.</w:t>
      </w:r>
      <w:proofErr w:type="spellEnd"/>
      <w:r w:rsidRPr="0081079B">
        <w:t xml:space="preserve">  Andrzej Kowalski, Jan Kochanowski University, Poland</w:t>
      </w:r>
      <w:bookmarkEnd w:id="0"/>
    </w:p>
    <w:sectPr w:rsidR="0081079B" w:rsidRPr="008107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NTMzMTY3MTG1MDNX0lEKTi0uzszPAykwrAUAMIqY+CwAAAA="/>
  </w:docVars>
  <w:rsids>
    <w:rsidRoot w:val="00A72896"/>
    <w:rsid w:val="001238EA"/>
    <w:rsid w:val="002C0B2C"/>
    <w:rsid w:val="003C0CA8"/>
    <w:rsid w:val="00525BDE"/>
    <w:rsid w:val="007C27C3"/>
    <w:rsid w:val="0081079B"/>
    <w:rsid w:val="009344FF"/>
    <w:rsid w:val="009F328F"/>
    <w:rsid w:val="00A72896"/>
    <w:rsid w:val="00F47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5575F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86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4</Characters>
  <Application>Microsoft Office Word</Application>
  <DocSecurity>0</DocSecurity>
  <Lines>4</Lines>
  <Paragraphs>1</Paragraphs>
  <ScaleCrop>false</ScaleCrop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8T07:32:00Z</dcterms:modified>
</cp:coreProperties>
</file>